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38388" w14:textId="0E39DF37" w:rsidR="00B36011" w:rsidRDefault="00B36011" w:rsidP="00E90B1F">
      <w:pPr>
        <w:spacing w:before="100" w:beforeAutospacing="1" w:after="100" w:afterAutospacing="1" w:line="240" w:lineRule="auto"/>
        <w:contextualSpacing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InnoDB Storage E</w:t>
      </w:r>
      <w:r w:rsidRPr="002539F6">
        <w:rPr>
          <w:rFonts w:ascii="Times New Roman" w:eastAsia="Times New Roman" w:hAnsi="Times New Roman" w:cs="Times New Roman"/>
          <w:b/>
          <w:bCs/>
          <w:sz w:val="36"/>
          <w:szCs w:val="36"/>
        </w:rPr>
        <w:t>ngine architecture:</w:t>
      </w:r>
    </w:p>
    <w:p w14:paraId="5D350158" w14:textId="558167EE" w:rsidR="006644FF" w:rsidRDefault="006644FF" w:rsidP="00E90B1F">
      <w:pPr>
        <w:spacing w:before="100" w:beforeAutospacing="1" w:after="100" w:afterAutospacing="1" w:line="240" w:lineRule="auto"/>
        <w:contextualSpacing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</w:p>
    <w:p w14:paraId="6F79E8DF" w14:textId="5A42C34B" w:rsidR="00B36011" w:rsidRPr="002539F6" w:rsidRDefault="006644FF" w:rsidP="00E90B1F">
      <w:pPr>
        <w:spacing w:before="100" w:beforeAutospacing="1" w:after="100" w:afterAutospacing="1" w:line="240" w:lineRule="auto"/>
        <w:contextualSpacing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val="en-GB" w:eastAsia="en-GB"/>
        </w:rPr>
        <w:drawing>
          <wp:inline distT="0" distB="0" distL="0" distR="0" wp14:anchorId="7FAF12DB" wp14:editId="36E6084C">
            <wp:extent cx="6128609" cy="260032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702" cy="260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7A581" w14:textId="77777777" w:rsidR="00B36011" w:rsidRPr="002539F6" w:rsidRDefault="00B36011" w:rsidP="00E90B1F">
      <w:pPr>
        <w:spacing w:before="100" w:beforeAutospacing="1" w:after="100" w:afterAutospacing="1" w:line="240" w:lineRule="auto"/>
        <w:contextualSpacing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2539F6">
        <w:rPr>
          <w:rFonts w:ascii="Times New Roman" w:eastAsia="Times New Roman" w:hAnsi="Times New Roman" w:cs="Times New Roman"/>
          <w:b/>
          <w:bCs/>
          <w:sz w:val="27"/>
          <w:szCs w:val="27"/>
        </w:rPr>
        <w:t>Tablespace:</w:t>
      </w:r>
    </w:p>
    <w:p w14:paraId="7BC50E51" w14:textId="6B2A6C73" w:rsidR="00B36011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539F6">
        <w:rPr>
          <w:rFonts w:ascii="Times New Roman" w:eastAsia="Times New Roman" w:hAnsi="Times New Roman" w:cs="Times New Roman"/>
          <w:sz w:val="24"/>
          <w:szCs w:val="24"/>
        </w:rPr>
        <w:t>Storage for InnoDB is divided into tablespaces. A tablespace is a logical structure associated with multiple data files(objects). Each tablespace contains pages(blocks</w:t>
      </w:r>
      <w:proofErr w:type="gramStart"/>
      <w:r w:rsidRPr="002539F6">
        <w:rPr>
          <w:rFonts w:ascii="Times New Roman" w:eastAsia="Times New Roman" w:hAnsi="Times New Roman" w:cs="Times New Roman"/>
          <w:sz w:val="24"/>
          <w:szCs w:val="24"/>
        </w:rPr>
        <w:t>),extents</w:t>
      </w:r>
      <w:proofErr w:type="gram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and segments.</w:t>
      </w:r>
    </w:p>
    <w:p w14:paraId="558F65C5" w14:textId="79402947" w:rsidR="00EF184A" w:rsidRDefault="00EF184A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D7C8C85" w14:textId="0BEC6EA7" w:rsidR="00EF184A" w:rsidRDefault="00EF184A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0987AA0F" wp14:editId="6388A345">
            <wp:extent cx="5438775" cy="30194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CB41C" w14:textId="25B688E4" w:rsidR="00EF184A" w:rsidRDefault="00EF184A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1C32C11" w14:textId="085DB551" w:rsidR="00B36011" w:rsidRPr="002539F6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77E5EB8" w14:textId="77777777" w:rsidR="00B36011" w:rsidRPr="00765491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539F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ages: 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proofErr w:type="gramStart"/>
      <w:r w:rsidRPr="002539F6">
        <w:rPr>
          <w:rFonts w:ascii="Times New Roman" w:eastAsia="Times New Roman" w:hAnsi="Times New Roman" w:cs="Times New Roman"/>
          <w:sz w:val="24"/>
          <w:szCs w:val="24"/>
        </w:rPr>
        <w:t>Smallest</w:t>
      </w:r>
      <w:proofErr w:type="gram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 piece of data for InnoDB also called as blocks. </w:t>
      </w:r>
      <w:r w:rsidRPr="00765491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Default page size is 16kb and page can hold one or more rows depending on row size.</w:t>
      </w:r>
    </w:p>
    <w:p w14:paraId="56048AD0" w14:textId="77777777" w:rsidR="00B36011" w:rsidRPr="002539F6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539F6">
        <w:rPr>
          <w:rFonts w:ascii="Times New Roman" w:eastAsia="Times New Roman" w:hAnsi="Times New Roman" w:cs="Times New Roman"/>
          <w:sz w:val="24"/>
          <w:szCs w:val="24"/>
        </w:rPr>
        <w:t>Available page sizes: 4kb,8kb,16kb,32kb,64kb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br/>
        <w:t xml:space="preserve">Variable name         </w:t>
      </w:r>
      <w:proofErr w:type="gramStart"/>
      <w:r w:rsidRPr="002539F6">
        <w:rPr>
          <w:rFonts w:ascii="Times New Roman" w:eastAsia="Times New Roman" w:hAnsi="Times New Roman" w:cs="Times New Roman"/>
          <w:sz w:val="24"/>
          <w:szCs w:val="24"/>
        </w:rPr>
        <w:t>  :</w:t>
      </w:r>
      <w:proofErr w:type="gram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27E07">
        <w:rPr>
          <w:rFonts w:ascii="Times New Roman" w:eastAsia="Times New Roman" w:hAnsi="Times New Roman" w:cs="Times New Roman"/>
          <w:b/>
          <w:sz w:val="24"/>
          <w:szCs w:val="24"/>
        </w:rPr>
        <w:t>innodb_page_size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br/>
        <w:t xml:space="preserve">Need  to configure before initializing </w:t>
      </w:r>
      <w:proofErr w:type="spellStart"/>
      <w:r w:rsidRPr="002539F6">
        <w:rPr>
          <w:rFonts w:ascii="Times New Roman" w:eastAsia="Times New Roman" w:hAnsi="Times New Roman" w:cs="Times New Roman"/>
          <w:sz w:val="24"/>
          <w:szCs w:val="24"/>
        </w:rPr>
        <w:t>mysqld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server.</w:t>
      </w:r>
    </w:p>
    <w:p w14:paraId="074E42D4" w14:textId="77777777" w:rsidR="00B36011" w:rsidRPr="002539F6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539F6">
        <w:rPr>
          <w:rFonts w:ascii="Times New Roman" w:eastAsia="Times New Roman" w:hAnsi="Times New Roman" w:cs="Times New Roman"/>
          <w:b/>
          <w:bCs/>
          <w:sz w:val="24"/>
          <w:szCs w:val="24"/>
        </w:rPr>
        <w:t>Extents: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  It’s a group of </w:t>
      </w:r>
      <w:proofErr w:type="spellStart"/>
      <w:proofErr w:type="gramStart"/>
      <w:r w:rsidRPr="002539F6">
        <w:rPr>
          <w:rFonts w:ascii="Times New Roman" w:eastAsia="Times New Roman" w:hAnsi="Times New Roman" w:cs="Times New Roman"/>
          <w:sz w:val="24"/>
          <w:szCs w:val="24"/>
        </w:rPr>
        <w:t>pages.For</w:t>
      </w:r>
      <w:proofErr w:type="spellEnd"/>
      <w:proofErr w:type="gram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better I/O throughput </w:t>
      </w:r>
      <w:proofErr w:type="spellStart"/>
      <w:r w:rsidRPr="002539F6">
        <w:rPr>
          <w:rFonts w:ascii="Times New Roman" w:eastAsia="Times New Roman" w:hAnsi="Times New Roman" w:cs="Times New Roman"/>
          <w:sz w:val="24"/>
          <w:szCs w:val="24"/>
        </w:rPr>
        <w:t>innodb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read or write a collection of pages </w:t>
      </w:r>
      <w:proofErr w:type="spellStart"/>
      <w:r w:rsidRPr="002539F6">
        <w:rPr>
          <w:rFonts w:ascii="Times New Roman" w:eastAsia="Times New Roman" w:hAnsi="Times New Roman" w:cs="Times New Roman"/>
          <w:sz w:val="24"/>
          <w:szCs w:val="24"/>
        </w:rPr>
        <w:t>i.e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one extent at a time.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br/>
      </w:r>
      <w:r w:rsidRPr="002539F6">
        <w:rPr>
          <w:rFonts w:ascii="Times New Roman" w:eastAsia="Times New Roman" w:hAnsi="Times New Roman" w:cs="Times New Roman"/>
          <w:sz w:val="24"/>
          <w:szCs w:val="24"/>
        </w:rPr>
        <w:lastRenderedPageBreak/>
        <w:t>For a group of pages with default page size 16kb, extent size up to 1mb.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2539F6">
        <w:rPr>
          <w:rFonts w:ascii="Times New Roman" w:eastAsia="Times New Roman" w:hAnsi="Times New Roman" w:cs="Times New Roman"/>
          <w:sz w:val="24"/>
          <w:szCs w:val="24"/>
        </w:rPr>
        <w:t>Doublewrite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buffer read/write/allocate or free data as one extent at a time.</w:t>
      </w:r>
    </w:p>
    <w:p w14:paraId="60667CC1" w14:textId="0AFFF215" w:rsidR="00B36011" w:rsidRDefault="00B36011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539F6">
        <w:rPr>
          <w:rFonts w:ascii="Times New Roman" w:eastAsia="Times New Roman" w:hAnsi="Times New Roman" w:cs="Times New Roman"/>
          <w:b/>
          <w:bCs/>
          <w:sz w:val="24"/>
          <w:szCs w:val="24"/>
        </w:rPr>
        <w:t>Segments:</w:t>
      </w:r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 Collection of files in </w:t>
      </w:r>
      <w:proofErr w:type="spellStart"/>
      <w:r w:rsidRPr="002539F6">
        <w:rPr>
          <w:rFonts w:ascii="Times New Roman" w:eastAsia="Times New Roman" w:hAnsi="Times New Roman" w:cs="Times New Roman"/>
          <w:sz w:val="24"/>
          <w:szCs w:val="24"/>
        </w:rPr>
        <w:t>InnoDB</w:t>
      </w:r>
      <w:proofErr w:type="spell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2539F6">
        <w:rPr>
          <w:rFonts w:ascii="Times New Roman" w:eastAsia="Times New Roman" w:hAnsi="Times New Roman" w:cs="Times New Roman"/>
          <w:sz w:val="24"/>
          <w:szCs w:val="24"/>
        </w:rPr>
        <w:t>tablespace.Use</w:t>
      </w:r>
      <w:proofErr w:type="spellEnd"/>
      <w:proofErr w:type="gramEnd"/>
      <w:r w:rsidRPr="002539F6">
        <w:rPr>
          <w:rFonts w:ascii="Times New Roman" w:eastAsia="Times New Roman" w:hAnsi="Times New Roman" w:cs="Times New Roman"/>
          <w:sz w:val="24"/>
          <w:szCs w:val="24"/>
        </w:rPr>
        <w:t xml:space="preserve"> up to 4 extents in a segment.</w:t>
      </w:r>
    </w:p>
    <w:p w14:paraId="0E470C64" w14:textId="112E51EA" w:rsidR="00245F9A" w:rsidRDefault="00245F9A" w:rsidP="00E90B1F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45F9A">
        <w:rPr>
          <w:rFonts w:ascii="Times New Roman" w:eastAsia="Times New Roman" w:hAnsi="Times New Roman" w:cs="Times New Roman"/>
          <w:sz w:val="24"/>
          <w:szCs w:val="24"/>
        </w:rPr>
        <w:t>Show variables like '</w:t>
      </w:r>
      <w:proofErr w:type="spellStart"/>
      <w:r w:rsidRPr="00245F9A">
        <w:rPr>
          <w:rFonts w:ascii="Times New Roman" w:eastAsia="Times New Roman" w:hAnsi="Times New Roman" w:cs="Times New Roman"/>
          <w:sz w:val="24"/>
          <w:szCs w:val="24"/>
        </w:rPr>
        <w:t>innodb_page_size</w:t>
      </w:r>
      <w:proofErr w:type="spellEnd"/>
      <w:proofErr w:type="gramStart"/>
      <w:r w:rsidRPr="00245F9A">
        <w:rPr>
          <w:rFonts w:ascii="Times New Roman" w:eastAsia="Times New Roman" w:hAnsi="Times New Roman" w:cs="Times New Roman"/>
          <w:sz w:val="24"/>
          <w:szCs w:val="24"/>
        </w:rPr>
        <w:t>';</w:t>
      </w:r>
      <w:proofErr w:type="gramEnd"/>
    </w:p>
    <w:p w14:paraId="66D17107" w14:textId="77777777" w:rsidR="004F494E" w:rsidRPr="0042466B" w:rsidRDefault="004F494E" w:rsidP="00E90B1F">
      <w:pPr>
        <w:spacing w:line="240" w:lineRule="auto"/>
        <w:contextualSpacing/>
        <w:rPr>
          <w:b/>
          <w:bCs/>
          <w:sz w:val="24"/>
          <w:szCs w:val="24"/>
          <w:u w:val="single"/>
        </w:rPr>
      </w:pPr>
      <w:r w:rsidRPr="0042466B">
        <w:rPr>
          <w:b/>
          <w:bCs/>
          <w:sz w:val="24"/>
          <w:szCs w:val="24"/>
          <w:u w:val="single"/>
        </w:rPr>
        <w:t>Creating Tablespace introduced in MySQL 5.7 Version</w:t>
      </w:r>
    </w:p>
    <w:p w14:paraId="0BEA0F8F" w14:textId="77777777" w:rsidR="004F494E" w:rsidRDefault="004F494E" w:rsidP="00E90B1F">
      <w:pPr>
        <w:spacing w:line="240" w:lineRule="auto"/>
        <w:contextualSpacing/>
      </w:pPr>
      <w:r>
        <w:t>Creating General Tablespace</w:t>
      </w:r>
    </w:p>
    <w:p w14:paraId="2D6397A6" w14:textId="77777777" w:rsidR="004F494E" w:rsidRDefault="004F494E" w:rsidP="00E90B1F">
      <w:pPr>
        <w:spacing w:line="240" w:lineRule="auto"/>
        <w:contextualSpacing/>
      </w:pPr>
      <w:r>
        <w:t>SELECT TABLESPACE_</w:t>
      </w:r>
      <w:proofErr w:type="gramStart"/>
      <w:r>
        <w:t>NAME,FILE</w:t>
      </w:r>
      <w:proofErr w:type="gramEnd"/>
      <w:r>
        <w:t>_NAME FROM INFORMATION_SCHEMA.FILES;</w:t>
      </w:r>
    </w:p>
    <w:p w14:paraId="60BD85B5" w14:textId="77777777" w:rsidR="004F494E" w:rsidRDefault="004F494E" w:rsidP="00E90B1F">
      <w:pPr>
        <w:spacing w:line="240" w:lineRule="auto"/>
        <w:contextualSpacing/>
      </w:pPr>
    </w:p>
    <w:p w14:paraId="61BF58C1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TABLESPACE `</w:t>
      </w:r>
      <w:proofErr w:type="spellStart"/>
      <w:r>
        <w:t>bigtbs</w:t>
      </w:r>
      <w:proofErr w:type="spellEnd"/>
      <w:r>
        <w:t>` ADD DATAFILE '/var/lib/</w:t>
      </w:r>
      <w:proofErr w:type="spellStart"/>
      <w:r>
        <w:t>mysql</w:t>
      </w:r>
      <w:proofErr w:type="spellEnd"/>
      <w:r>
        <w:t>/bigtbs1.ibd' engine=</w:t>
      </w:r>
      <w:proofErr w:type="spellStart"/>
      <w:proofErr w:type="gramStart"/>
      <w:r>
        <w:t>Innodb</w:t>
      </w:r>
      <w:proofErr w:type="spellEnd"/>
      <w:r>
        <w:t>;</w:t>
      </w:r>
      <w:proofErr w:type="gramEnd"/>
    </w:p>
    <w:p w14:paraId="04BCC274" w14:textId="77777777" w:rsidR="004F494E" w:rsidRDefault="004F494E" w:rsidP="00E90B1F">
      <w:pPr>
        <w:spacing w:line="240" w:lineRule="auto"/>
        <w:contextualSpacing/>
      </w:pPr>
      <w:r>
        <w:t>Query OK, 0 rows affected (0,00 sec)</w:t>
      </w:r>
    </w:p>
    <w:p w14:paraId="587C838D" w14:textId="77777777" w:rsidR="004F494E" w:rsidRDefault="004F494E" w:rsidP="00E90B1F">
      <w:pPr>
        <w:spacing w:line="240" w:lineRule="auto"/>
        <w:contextualSpacing/>
      </w:pPr>
    </w:p>
    <w:p w14:paraId="3BCFA6E4" w14:textId="532D9FB2" w:rsidR="004F494E" w:rsidRDefault="004F494E" w:rsidP="00E90B1F">
      <w:pPr>
        <w:spacing w:line="240" w:lineRule="auto"/>
        <w:contextualSpacing/>
      </w:pPr>
      <w:r>
        <w:t>CREATE TABLE test</w:t>
      </w:r>
      <w:r w:rsidR="000344E6">
        <w:t>_1</w:t>
      </w:r>
      <w:r>
        <w:t xml:space="preserve"> (id </w:t>
      </w:r>
      <w:proofErr w:type="gramStart"/>
      <w:r>
        <w:t>int(</w:t>
      </w:r>
      <w:proofErr w:type="gramEnd"/>
      <w:r>
        <w:t xml:space="preserve">11), </w:t>
      </w:r>
      <w:proofErr w:type="spellStart"/>
      <w:r>
        <w:t>c_desc</w:t>
      </w:r>
      <w:proofErr w:type="spellEnd"/>
      <w:r>
        <w:t xml:space="preserve"> varchar(100), </w:t>
      </w:r>
      <w:proofErr w:type="spellStart"/>
      <w:r>
        <w:t>c_comments</w:t>
      </w:r>
      <w:proofErr w:type="spellEnd"/>
      <w:r>
        <w:t xml:space="preserve"> text ) TABLESPACE </w:t>
      </w:r>
      <w:proofErr w:type="spellStart"/>
      <w:r>
        <w:t>bigtbs</w:t>
      </w:r>
      <w:proofErr w:type="spellEnd"/>
      <w:r>
        <w:t xml:space="preserve">; </w:t>
      </w:r>
    </w:p>
    <w:p w14:paraId="28425D89" w14:textId="77777777" w:rsidR="004F494E" w:rsidRDefault="004F494E" w:rsidP="00E90B1F">
      <w:pPr>
        <w:spacing w:line="240" w:lineRule="auto"/>
        <w:contextualSpacing/>
      </w:pPr>
    </w:p>
    <w:p w14:paraId="150B090B" w14:textId="135EB257" w:rsidR="004F494E" w:rsidRDefault="004F494E" w:rsidP="00E90B1F">
      <w:pPr>
        <w:spacing w:line="240" w:lineRule="auto"/>
        <w:contextualSpacing/>
      </w:pPr>
      <w:r>
        <w:t xml:space="preserve">CREATE TABLE </w:t>
      </w:r>
      <w:proofErr w:type="gramStart"/>
      <w:r>
        <w:t>EMP(</w:t>
      </w:r>
      <w:proofErr w:type="gramEnd"/>
      <w:r>
        <w:t xml:space="preserve">ID INT,NAME varchar(30)) </w:t>
      </w:r>
      <w:r w:rsidR="000344E6">
        <w:t>;</w:t>
      </w:r>
    </w:p>
    <w:p w14:paraId="6366AE48" w14:textId="6CF245D4" w:rsidR="004F494E" w:rsidRDefault="000344E6" w:rsidP="00E90B1F">
      <w:pPr>
        <w:spacing w:line="240" w:lineRule="auto"/>
        <w:contextualSpacing/>
      </w:pPr>
      <w:r w:rsidRPr="000344E6">
        <w:t>insert into EMP values (1,'venkat'</w:t>
      </w:r>
      <w:proofErr w:type="gramStart"/>
      <w:r w:rsidRPr="000344E6">
        <w:t>);</w:t>
      </w:r>
      <w:proofErr w:type="gramEnd"/>
    </w:p>
    <w:p w14:paraId="256DC9EF" w14:textId="01173559" w:rsidR="000344E6" w:rsidRDefault="000344E6" w:rsidP="00E90B1F">
      <w:pPr>
        <w:spacing w:line="240" w:lineRule="auto"/>
        <w:contextualSpacing/>
      </w:pPr>
      <w:r w:rsidRPr="000344E6">
        <w:t>insert into EMP values (2,'priya'</w:t>
      </w:r>
      <w:proofErr w:type="gramStart"/>
      <w:r w:rsidRPr="000344E6">
        <w:t>);</w:t>
      </w:r>
      <w:proofErr w:type="gramEnd"/>
    </w:p>
    <w:p w14:paraId="72663DB1" w14:textId="77777777" w:rsidR="000344E6" w:rsidRDefault="000344E6" w:rsidP="00E90B1F">
      <w:pPr>
        <w:spacing w:line="240" w:lineRule="auto"/>
        <w:contextualSpacing/>
      </w:pPr>
    </w:p>
    <w:p w14:paraId="7538DE57" w14:textId="77777777" w:rsidR="004F494E" w:rsidRDefault="004F494E" w:rsidP="00E90B1F">
      <w:pPr>
        <w:spacing w:line="240" w:lineRule="auto"/>
        <w:contextualSpacing/>
      </w:pPr>
      <w:r>
        <w:t xml:space="preserve">CREATE TABLE </w:t>
      </w:r>
      <w:proofErr w:type="spellStart"/>
      <w:proofErr w:type="gramStart"/>
      <w:r>
        <w:t>dbacentre</w:t>
      </w:r>
      <w:proofErr w:type="spellEnd"/>
      <w:r>
        <w:t>(</w:t>
      </w:r>
      <w:proofErr w:type="gramEnd"/>
      <w:r>
        <w:t xml:space="preserve">id int, course varchar(100), city varchar(100) ) TABLESPACE </w:t>
      </w:r>
      <w:proofErr w:type="spellStart"/>
      <w:r>
        <w:t>bigtbs</w:t>
      </w:r>
      <w:proofErr w:type="spellEnd"/>
      <w:r>
        <w:t xml:space="preserve">; </w:t>
      </w:r>
    </w:p>
    <w:p w14:paraId="21B695CF" w14:textId="77777777" w:rsidR="004F494E" w:rsidRDefault="004F494E" w:rsidP="00E90B1F">
      <w:pPr>
        <w:spacing w:line="240" w:lineRule="auto"/>
        <w:contextualSpacing/>
      </w:pPr>
      <w:r>
        <w:t xml:space="preserve">Insert into </w:t>
      </w:r>
      <w:proofErr w:type="spellStart"/>
      <w:r>
        <w:t>dbacentre</w:t>
      </w:r>
      <w:proofErr w:type="spellEnd"/>
      <w:r>
        <w:t xml:space="preserve"> </w:t>
      </w:r>
      <w:proofErr w:type="gramStart"/>
      <w:r>
        <w:t>values(</w:t>
      </w:r>
      <w:proofErr w:type="gramEnd"/>
      <w:r>
        <w:t>1,'mysql dba','</w:t>
      </w:r>
      <w:proofErr w:type="spellStart"/>
      <w:r>
        <w:t>bangalore</w:t>
      </w:r>
      <w:proofErr w:type="spellEnd"/>
      <w:r>
        <w:t>');</w:t>
      </w:r>
    </w:p>
    <w:p w14:paraId="749DF6BF" w14:textId="77777777" w:rsidR="004F494E" w:rsidRDefault="004F494E" w:rsidP="00E90B1F">
      <w:pPr>
        <w:spacing w:line="240" w:lineRule="auto"/>
        <w:contextualSpacing/>
      </w:pPr>
      <w:r>
        <w:t xml:space="preserve">Insert into </w:t>
      </w:r>
      <w:proofErr w:type="spellStart"/>
      <w:r>
        <w:t>dbacentre</w:t>
      </w:r>
      <w:proofErr w:type="spellEnd"/>
      <w:r>
        <w:t xml:space="preserve"> </w:t>
      </w:r>
      <w:proofErr w:type="gramStart"/>
      <w:r>
        <w:t>values(</w:t>
      </w:r>
      <w:proofErr w:type="gramEnd"/>
      <w:r>
        <w:t>2,'sql dba','</w:t>
      </w:r>
      <w:proofErr w:type="spellStart"/>
      <w:r>
        <w:t>bangalore</w:t>
      </w:r>
      <w:proofErr w:type="spellEnd"/>
      <w:r>
        <w:t>');</w:t>
      </w:r>
    </w:p>
    <w:p w14:paraId="6B0FE157" w14:textId="77777777" w:rsidR="004F494E" w:rsidRDefault="004F494E" w:rsidP="00E90B1F">
      <w:pPr>
        <w:spacing w:line="240" w:lineRule="auto"/>
        <w:contextualSpacing/>
      </w:pPr>
      <w:r>
        <w:t xml:space="preserve">Insert into </w:t>
      </w:r>
      <w:proofErr w:type="spellStart"/>
      <w:r>
        <w:t>dbacentre</w:t>
      </w:r>
      <w:proofErr w:type="spellEnd"/>
      <w:r>
        <w:t xml:space="preserve"> </w:t>
      </w:r>
      <w:proofErr w:type="gramStart"/>
      <w:r>
        <w:t>values(</w:t>
      </w:r>
      <w:proofErr w:type="gramEnd"/>
      <w:r>
        <w:t>3,'oracle dba','</w:t>
      </w:r>
      <w:proofErr w:type="spellStart"/>
      <w:r>
        <w:t>bangalore</w:t>
      </w:r>
      <w:proofErr w:type="spellEnd"/>
      <w:r>
        <w:t>');</w:t>
      </w:r>
    </w:p>
    <w:p w14:paraId="5B44AC6F" w14:textId="77777777" w:rsidR="004F494E" w:rsidRDefault="004F494E" w:rsidP="00E90B1F">
      <w:pPr>
        <w:spacing w:line="240" w:lineRule="auto"/>
        <w:contextualSpacing/>
      </w:pPr>
      <w:r>
        <w:t xml:space="preserve">Insert into </w:t>
      </w:r>
      <w:proofErr w:type="spellStart"/>
      <w:r>
        <w:t>dbacentre</w:t>
      </w:r>
      <w:proofErr w:type="spellEnd"/>
      <w:r>
        <w:t xml:space="preserve"> </w:t>
      </w:r>
      <w:proofErr w:type="gramStart"/>
      <w:r>
        <w:t>values(</w:t>
      </w:r>
      <w:proofErr w:type="gramEnd"/>
      <w:r>
        <w:t xml:space="preserve">4,'oracle </w:t>
      </w:r>
      <w:proofErr w:type="spellStart"/>
      <w:r>
        <w:t>rac</w:t>
      </w:r>
      <w:proofErr w:type="spellEnd"/>
      <w:r>
        <w:t xml:space="preserve"> dba','</w:t>
      </w:r>
      <w:proofErr w:type="spellStart"/>
      <w:r>
        <w:t>bangalore</w:t>
      </w:r>
      <w:proofErr w:type="spellEnd"/>
      <w:r>
        <w:t>');</w:t>
      </w:r>
    </w:p>
    <w:p w14:paraId="7497F277" w14:textId="77777777" w:rsidR="004F494E" w:rsidRDefault="004F494E" w:rsidP="00E90B1F">
      <w:pPr>
        <w:spacing w:line="240" w:lineRule="auto"/>
        <w:contextualSpacing/>
      </w:pPr>
    </w:p>
    <w:p w14:paraId="043DBEC3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show create table </w:t>
      </w:r>
      <w:proofErr w:type="spellStart"/>
      <w:proofErr w:type="gramStart"/>
      <w:r>
        <w:t>dbacentre</w:t>
      </w:r>
      <w:proofErr w:type="spellEnd"/>
      <w:r>
        <w:t>;</w:t>
      </w:r>
      <w:proofErr w:type="gramEnd"/>
    </w:p>
    <w:p w14:paraId="4FCBF84F" w14:textId="77777777" w:rsidR="004F494E" w:rsidRDefault="004F494E" w:rsidP="00E90B1F">
      <w:pPr>
        <w:spacing w:line="240" w:lineRule="auto"/>
        <w:contextualSpacing/>
      </w:pPr>
    </w:p>
    <w:p w14:paraId="5F01D4C0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create table </w:t>
      </w:r>
      <w:proofErr w:type="spellStart"/>
      <w:r>
        <w:t>dbatbs</w:t>
      </w:r>
      <w:proofErr w:type="spellEnd"/>
      <w:r>
        <w:t xml:space="preserve"> like </w:t>
      </w:r>
      <w:proofErr w:type="gramStart"/>
      <w:r>
        <w:t>sbtest1;</w:t>
      </w:r>
      <w:proofErr w:type="gramEnd"/>
    </w:p>
    <w:p w14:paraId="644BB2B9" w14:textId="77777777" w:rsidR="004F494E" w:rsidRDefault="004F494E" w:rsidP="00E90B1F">
      <w:pPr>
        <w:spacing w:line="240" w:lineRule="auto"/>
        <w:contextualSpacing/>
      </w:pPr>
      <w:r>
        <w:t>Query OK, 0 rows affected (0,01 sec)</w:t>
      </w:r>
    </w:p>
    <w:p w14:paraId="47144F67" w14:textId="77777777" w:rsidR="004F494E" w:rsidRDefault="004F494E" w:rsidP="00E90B1F">
      <w:pPr>
        <w:spacing w:line="240" w:lineRule="auto"/>
        <w:contextualSpacing/>
      </w:pPr>
    </w:p>
    <w:p w14:paraId="71370758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insert into </w:t>
      </w:r>
      <w:proofErr w:type="spellStart"/>
      <w:r>
        <w:t>dbatbs</w:t>
      </w:r>
      <w:proofErr w:type="spellEnd"/>
      <w:r>
        <w:t xml:space="preserve"> select * from </w:t>
      </w:r>
      <w:proofErr w:type="gramStart"/>
      <w:r>
        <w:t>sbtest1;</w:t>
      </w:r>
      <w:proofErr w:type="gramEnd"/>
    </w:p>
    <w:p w14:paraId="6721AE82" w14:textId="77777777" w:rsidR="004F494E" w:rsidRDefault="004F494E" w:rsidP="00E90B1F">
      <w:pPr>
        <w:spacing w:line="240" w:lineRule="auto"/>
        <w:contextualSpacing/>
      </w:pPr>
      <w:r>
        <w:t>Query OK, 25661594 rows affected (7 min 52,96 sec)</w:t>
      </w:r>
    </w:p>
    <w:p w14:paraId="12308EAA" w14:textId="77777777" w:rsidR="004F494E" w:rsidRDefault="004F494E" w:rsidP="00E90B1F">
      <w:pPr>
        <w:spacing w:line="240" w:lineRule="auto"/>
        <w:contextualSpacing/>
      </w:pPr>
      <w:r>
        <w:t>Records: 25661594 Duplicates: 0 Warnings: 0</w:t>
      </w:r>
    </w:p>
    <w:p w14:paraId="6BDDD6A3" w14:textId="77777777" w:rsidR="004F494E" w:rsidRDefault="004F494E" w:rsidP="00E90B1F">
      <w:pPr>
        <w:spacing w:line="240" w:lineRule="auto"/>
        <w:contextualSpacing/>
      </w:pPr>
    </w:p>
    <w:p w14:paraId="388024F9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alter table </w:t>
      </w:r>
      <w:proofErr w:type="spellStart"/>
      <w:r>
        <w:t>dbatbs</w:t>
      </w:r>
      <w:proofErr w:type="spellEnd"/>
      <w:r>
        <w:t xml:space="preserve"> tablespace = </w:t>
      </w:r>
      <w:proofErr w:type="spellStart"/>
      <w:proofErr w:type="gramStart"/>
      <w:r>
        <w:t>dbatbs</w:t>
      </w:r>
      <w:proofErr w:type="spellEnd"/>
      <w:r>
        <w:t>;</w:t>
      </w:r>
      <w:proofErr w:type="gramEnd"/>
    </w:p>
    <w:p w14:paraId="271744BE" w14:textId="77777777" w:rsidR="004F494E" w:rsidRDefault="004F494E" w:rsidP="00E90B1F">
      <w:pPr>
        <w:spacing w:line="240" w:lineRule="auto"/>
        <w:contextualSpacing/>
      </w:pPr>
      <w:r>
        <w:t>Query OK, 0 rows affected (2 min 41,21 sec)</w:t>
      </w:r>
    </w:p>
    <w:p w14:paraId="42B4F029" w14:textId="77777777" w:rsidR="004F494E" w:rsidRDefault="004F494E" w:rsidP="00E90B1F">
      <w:pPr>
        <w:spacing w:line="240" w:lineRule="auto"/>
        <w:contextualSpacing/>
      </w:pPr>
      <w:r>
        <w:t>Records: 0 Duplicates: 0 Warnings: 0</w:t>
      </w:r>
    </w:p>
    <w:p w14:paraId="326E2525" w14:textId="77777777" w:rsidR="004F494E" w:rsidRDefault="004F494E" w:rsidP="00E90B1F">
      <w:pPr>
        <w:spacing w:line="240" w:lineRule="auto"/>
        <w:contextualSpacing/>
      </w:pPr>
    </w:p>
    <w:p w14:paraId="4693C486" w14:textId="77777777" w:rsidR="004F494E" w:rsidRDefault="004F494E" w:rsidP="00E90B1F">
      <w:pPr>
        <w:spacing w:line="240" w:lineRule="auto"/>
        <w:contextualSpacing/>
      </w:pPr>
      <w:r>
        <w:t xml:space="preserve">[root@mysql-57 </w:t>
      </w:r>
      <w:proofErr w:type="gramStart"/>
      <w:r>
        <w:t>~]#</w:t>
      </w:r>
      <w:proofErr w:type="gramEnd"/>
      <w:r>
        <w:t xml:space="preserve"> ls -</w:t>
      </w:r>
      <w:proofErr w:type="spellStart"/>
      <w:r>
        <w:t>lh</w:t>
      </w:r>
      <w:proofErr w:type="spellEnd"/>
      <w:r>
        <w:t xml:space="preserve"> /var/lib/</w:t>
      </w:r>
      <w:proofErr w:type="spellStart"/>
      <w:r>
        <w:t>mysql</w:t>
      </w:r>
      <w:proofErr w:type="spellEnd"/>
      <w:r>
        <w:t xml:space="preserve"> | grep </w:t>
      </w:r>
      <w:proofErr w:type="spellStart"/>
      <w:r>
        <w:t>dbatbs</w:t>
      </w:r>
      <w:proofErr w:type="spellEnd"/>
    </w:p>
    <w:p w14:paraId="2DE7187B" w14:textId="77777777" w:rsidR="004F494E" w:rsidRDefault="004F494E" w:rsidP="00E90B1F">
      <w:pPr>
        <w:spacing w:line="240" w:lineRule="auto"/>
        <w:contextualSpacing/>
      </w:pPr>
      <w:r>
        <w:t>-</w:t>
      </w:r>
      <w:proofErr w:type="spellStart"/>
      <w:r>
        <w:t>rw</w:t>
      </w:r>
      <w:proofErr w:type="spellEnd"/>
      <w:r>
        <w:t xml:space="preserve">-r-----. 1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 6,7</w:t>
      </w:r>
      <w:proofErr w:type="gramStart"/>
      <w:r>
        <w:t>G ???</w:t>
      </w:r>
      <w:proofErr w:type="gramEnd"/>
      <w:r>
        <w:t xml:space="preserve"> 8 06:40 </w:t>
      </w:r>
      <w:proofErr w:type="spellStart"/>
      <w:r>
        <w:t>dbatbs.ibd</w:t>
      </w:r>
      <w:proofErr w:type="spellEnd"/>
    </w:p>
    <w:p w14:paraId="15A2EB52" w14:textId="77777777" w:rsidR="004F494E" w:rsidRDefault="004F494E" w:rsidP="00E90B1F">
      <w:pPr>
        <w:spacing w:line="240" w:lineRule="auto"/>
        <w:contextualSpacing/>
      </w:pPr>
    </w:p>
    <w:p w14:paraId="262A6AF4" w14:textId="3051A2B8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TABLESPACE `</w:t>
      </w:r>
      <w:r w:rsidR="006A49CC">
        <w:t>business</w:t>
      </w:r>
      <w:r>
        <w:t>` ADD DATAFILE '/var/lib/</w:t>
      </w:r>
      <w:proofErr w:type="spellStart"/>
      <w:r>
        <w:t>mysql</w:t>
      </w:r>
      <w:proofErr w:type="spellEnd"/>
      <w:r>
        <w:t>/</w:t>
      </w:r>
      <w:r w:rsidR="006A49CC">
        <w:t>business</w:t>
      </w:r>
      <w:r>
        <w:t>1.ibd' engine=</w:t>
      </w:r>
      <w:proofErr w:type="spellStart"/>
      <w:proofErr w:type="gramStart"/>
      <w:r>
        <w:t>InnoDB</w:t>
      </w:r>
      <w:proofErr w:type="spellEnd"/>
      <w:r>
        <w:t>;</w:t>
      </w:r>
      <w:proofErr w:type="gramEnd"/>
    </w:p>
    <w:p w14:paraId="4455D507" w14:textId="77777777" w:rsidR="004F494E" w:rsidRDefault="004F494E" w:rsidP="00E90B1F">
      <w:pPr>
        <w:spacing w:line="240" w:lineRule="auto"/>
        <w:contextualSpacing/>
      </w:pPr>
    </w:p>
    <w:p w14:paraId="2BDA44D6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TABLESPACE `economy` ADD DATAFILE 'econmoy1.ibd' engine=</w:t>
      </w:r>
      <w:proofErr w:type="gramStart"/>
      <w:r>
        <w:t>InnoDB;</w:t>
      </w:r>
      <w:proofErr w:type="gramEnd"/>
    </w:p>
    <w:p w14:paraId="6F8F90AB" w14:textId="77777777" w:rsidR="004F494E" w:rsidRDefault="004F494E" w:rsidP="00E90B1F">
      <w:pPr>
        <w:spacing w:line="240" w:lineRule="auto"/>
        <w:contextualSpacing/>
      </w:pPr>
    </w:p>
    <w:p w14:paraId="71ADE289" w14:textId="77777777" w:rsidR="004F494E" w:rsidRDefault="004F494E" w:rsidP="00E90B1F">
      <w:pPr>
        <w:spacing w:line="240" w:lineRule="auto"/>
        <w:contextualSpacing/>
      </w:pPr>
    </w:p>
    <w:p w14:paraId="36D889B2" w14:textId="77777777" w:rsidR="004F494E" w:rsidRDefault="004F494E" w:rsidP="00E90B1F">
      <w:pPr>
        <w:spacing w:line="240" w:lineRule="auto"/>
        <w:contextualSpacing/>
      </w:pPr>
      <w:r>
        <w:t xml:space="preserve">--Will Create </w:t>
      </w:r>
      <w:proofErr w:type="spellStart"/>
      <w:r>
        <w:t>tablespase</w:t>
      </w:r>
      <w:proofErr w:type="spellEnd"/>
      <w:r>
        <w:t xml:space="preserve"> with 8kb</w:t>
      </w:r>
    </w:p>
    <w:p w14:paraId="2C27491B" w14:textId="77777777" w:rsidR="004F494E" w:rsidRDefault="004F494E" w:rsidP="00E90B1F">
      <w:pPr>
        <w:spacing w:line="240" w:lineRule="auto"/>
        <w:contextualSpacing/>
      </w:pPr>
      <w:r>
        <w:t>CREATE TABLESPACE `ts8kb` ADD DATAFILE '/var/lib/</w:t>
      </w:r>
      <w:proofErr w:type="spellStart"/>
      <w:r>
        <w:t>mysql</w:t>
      </w:r>
      <w:proofErr w:type="spellEnd"/>
      <w:r>
        <w:t>/ts8kb.ibd' FILE_BLOCK_SIZE = 8192 ENGINE=</w:t>
      </w:r>
      <w:proofErr w:type="gramStart"/>
      <w:r>
        <w:t>INNODB;</w:t>
      </w:r>
      <w:proofErr w:type="gramEnd"/>
    </w:p>
    <w:p w14:paraId="7A2C69AC" w14:textId="3F775B92" w:rsidR="004F494E" w:rsidRDefault="00CD13FF" w:rsidP="00E90B1F">
      <w:pPr>
        <w:spacing w:line="240" w:lineRule="auto"/>
        <w:contextualSpacing/>
      </w:pPr>
      <w:r>
        <w:t xml:space="preserve">Create table ts8(id </w:t>
      </w:r>
      <w:proofErr w:type="spellStart"/>
      <w:proofErr w:type="gramStart"/>
      <w:r>
        <w:t>int,name</w:t>
      </w:r>
      <w:proofErr w:type="spellEnd"/>
      <w:proofErr w:type="gramEnd"/>
      <w:r>
        <w:t xml:space="preserve"> char(20)) tablespace </w:t>
      </w:r>
      <w:r>
        <w:t>ts8kb</w:t>
      </w:r>
      <w:r>
        <w:t>;</w:t>
      </w:r>
    </w:p>
    <w:p w14:paraId="39FA0B09" w14:textId="77777777" w:rsidR="00CD13FF" w:rsidRDefault="00CD13FF" w:rsidP="00E90B1F">
      <w:pPr>
        <w:spacing w:line="240" w:lineRule="auto"/>
        <w:contextualSpacing/>
      </w:pPr>
    </w:p>
    <w:p w14:paraId="14DED5A9" w14:textId="77777777" w:rsidR="004F494E" w:rsidRDefault="004F494E" w:rsidP="00E90B1F">
      <w:pPr>
        <w:spacing w:line="240" w:lineRule="auto"/>
        <w:contextualSpacing/>
      </w:pPr>
      <w:r>
        <w:lastRenderedPageBreak/>
        <w:t>CREATE TABLESPACE `ts4kb` ADD DATAFILE '/var/lib/</w:t>
      </w:r>
      <w:proofErr w:type="spellStart"/>
      <w:r>
        <w:t>mysql</w:t>
      </w:r>
      <w:proofErr w:type="spellEnd"/>
      <w:r>
        <w:t>/ts4kb.ibd' FILE_BLOCK_SIZE = 4096 ENGINE=</w:t>
      </w:r>
      <w:proofErr w:type="gramStart"/>
      <w:r>
        <w:t>INNODB;</w:t>
      </w:r>
      <w:proofErr w:type="gramEnd"/>
    </w:p>
    <w:p w14:paraId="727BA4D1" w14:textId="5F9AEC22" w:rsidR="00F973D6" w:rsidRDefault="00F973D6" w:rsidP="00F973D6">
      <w:pPr>
        <w:spacing w:line="240" w:lineRule="auto"/>
        <w:contextualSpacing/>
      </w:pPr>
      <w:r>
        <w:t>Create table ts</w:t>
      </w:r>
      <w:r>
        <w:t>4</w:t>
      </w:r>
      <w:r>
        <w:t xml:space="preserve">(id </w:t>
      </w:r>
      <w:proofErr w:type="spellStart"/>
      <w:proofErr w:type="gramStart"/>
      <w:r>
        <w:t>int,name</w:t>
      </w:r>
      <w:proofErr w:type="spellEnd"/>
      <w:proofErr w:type="gramEnd"/>
      <w:r>
        <w:t xml:space="preserve"> char(20)) tablespace ts</w:t>
      </w:r>
      <w:r>
        <w:t>4</w:t>
      </w:r>
      <w:r>
        <w:t>kb;</w:t>
      </w:r>
    </w:p>
    <w:p w14:paraId="43B776B5" w14:textId="77777777" w:rsidR="004F494E" w:rsidRDefault="004F494E" w:rsidP="00E90B1F">
      <w:pPr>
        <w:spacing w:line="240" w:lineRule="auto"/>
        <w:contextualSpacing/>
      </w:pPr>
    </w:p>
    <w:p w14:paraId="7051CE13" w14:textId="77777777" w:rsidR="004F494E" w:rsidRDefault="004F494E" w:rsidP="00E90B1F">
      <w:pPr>
        <w:spacing w:line="240" w:lineRule="auto"/>
        <w:contextualSpacing/>
      </w:pPr>
      <w:r>
        <w:t>CREATE TABLESPACE `ts32kb` ADD DATAFILE '/var/lib/</w:t>
      </w:r>
      <w:proofErr w:type="spellStart"/>
      <w:r>
        <w:t>mysql</w:t>
      </w:r>
      <w:proofErr w:type="spellEnd"/>
      <w:r>
        <w:t>/ts32kb.ibd' FILE_BLOCK_SIZE = 32768 ENGINE=</w:t>
      </w:r>
      <w:proofErr w:type="gramStart"/>
      <w:r>
        <w:t>INNODB;</w:t>
      </w:r>
      <w:proofErr w:type="gramEnd"/>
    </w:p>
    <w:p w14:paraId="0D5BA452" w14:textId="77777777" w:rsidR="004F494E" w:rsidRDefault="004F494E" w:rsidP="00E90B1F">
      <w:pPr>
        <w:spacing w:line="240" w:lineRule="auto"/>
        <w:contextualSpacing/>
      </w:pPr>
    </w:p>
    <w:p w14:paraId="0FBB832E" w14:textId="77777777" w:rsidR="004F494E" w:rsidRDefault="004F494E" w:rsidP="00E90B1F">
      <w:pPr>
        <w:spacing w:line="240" w:lineRule="auto"/>
        <w:contextualSpacing/>
      </w:pPr>
      <w:r>
        <w:t xml:space="preserve">CREATE TABLE test99 (c1 INT PRIMARY </w:t>
      </w:r>
      <w:proofErr w:type="gramStart"/>
      <w:r>
        <w:t>KEY)  TABLESPACE</w:t>
      </w:r>
      <w:proofErr w:type="gramEnd"/>
      <w:r>
        <w:t xml:space="preserve"> ts2 ROW_FORMAT=COMPRESSED KEY_BLOCK_SIZE=8;</w:t>
      </w:r>
    </w:p>
    <w:p w14:paraId="27A447B1" w14:textId="77777777" w:rsidR="004F494E" w:rsidRDefault="004F494E" w:rsidP="00E90B1F">
      <w:pPr>
        <w:spacing w:line="240" w:lineRule="auto"/>
        <w:contextualSpacing/>
      </w:pPr>
    </w:p>
    <w:p w14:paraId="645F0BD1" w14:textId="77777777" w:rsidR="004F494E" w:rsidRDefault="004F494E" w:rsidP="00E90B1F">
      <w:pPr>
        <w:spacing w:line="240" w:lineRule="auto"/>
        <w:contextualSpacing/>
      </w:pPr>
      <w:r>
        <w:t xml:space="preserve">CREATE TABLE emp9 (id </w:t>
      </w:r>
      <w:proofErr w:type="spellStart"/>
      <w:proofErr w:type="gramStart"/>
      <w:r>
        <w:t>INT,name</w:t>
      </w:r>
      <w:proofErr w:type="spellEnd"/>
      <w:proofErr w:type="gramEnd"/>
      <w:r>
        <w:t xml:space="preserve"> varchar(30),city char(30)) TABLESPACE ts8kb KEY_BLOCK_SIZE=8;</w:t>
      </w:r>
    </w:p>
    <w:p w14:paraId="2D554BCF" w14:textId="77777777" w:rsidR="004F494E" w:rsidRDefault="004F494E" w:rsidP="00E90B1F">
      <w:pPr>
        <w:spacing w:line="240" w:lineRule="auto"/>
        <w:contextualSpacing/>
      </w:pPr>
    </w:p>
    <w:p w14:paraId="3C4A19D8" w14:textId="77777777" w:rsidR="004F494E" w:rsidRDefault="004F494E" w:rsidP="00E90B1F">
      <w:pPr>
        <w:spacing w:line="240" w:lineRule="auto"/>
        <w:contextualSpacing/>
      </w:pPr>
      <w:r>
        <w:t>CREATE TABLESPACE `</w:t>
      </w:r>
      <w:proofErr w:type="spellStart"/>
      <w:r>
        <w:t>mytbs</w:t>
      </w:r>
      <w:proofErr w:type="spellEnd"/>
      <w:r>
        <w:t>` ADD DATAFILE '/var/lib/</w:t>
      </w:r>
      <w:proofErr w:type="spellStart"/>
      <w:r>
        <w:t>mysql</w:t>
      </w:r>
      <w:proofErr w:type="spellEnd"/>
      <w:r>
        <w:t>/mytbs1.ibd' engine=</w:t>
      </w:r>
      <w:proofErr w:type="spellStart"/>
      <w:proofErr w:type="gramStart"/>
      <w:r>
        <w:t>Myisam</w:t>
      </w:r>
      <w:proofErr w:type="spellEnd"/>
      <w:r>
        <w:t>;</w:t>
      </w:r>
      <w:proofErr w:type="gramEnd"/>
    </w:p>
    <w:p w14:paraId="01CE3E8D" w14:textId="77777777" w:rsidR="004F494E" w:rsidRDefault="004F494E" w:rsidP="00E90B1F">
      <w:pPr>
        <w:spacing w:line="240" w:lineRule="auto"/>
        <w:contextualSpacing/>
      </w:pPr>
      <w:r>
        <w:t>ERROR 1478 (HY000): Table storage engine '</w:t>
      </w:r>
      <w:proofErr w:type="spellStart"/>
      <w:r>
        <w:t>MyISAM</w:t>
      </w:r>
      <w:proofErr w:type="spellEnd"/>
      <w:r>
        <w:t>' does not support the create option 'TABLESPACE or LOGFILE GROUP'</w:t>
      </w:r>
    </w:p>
    <w:p w14:paraId="60425AD9" w14:textId="77777777" w:rsidR="004F494E" w:rsidRDefault="004F494E" w:rsidP="00E90B1F">
      <w:pPr>
        <w:spacing w:line="240" w:lineRule="auto"/>
        <w:contextualSpacing/>
      </w:pPr>
    </w:p>
    <w:p w14:paraId="6CA41671" w14:textId="77777777" w:rsidR="004F494E" w:rsidRDefault="004F494E" w:rsidP="00E90B1F">
      <w:pPr>
        <w:spacing w:line="240" w:lineRule="auto"/>
        <w:contextualSpacing/>
      </w:pPr>
      <w:r>
        <w:t xml:space="preserve">----trying with 32kb </w:t>
      </w:r>
    </w:p>
    <w:p w14:paraId="2C96CAD3" w14:textId="09540E75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TABLESPACE `ts32kb` ADD DATAFILE '/var/lib/</w:t>
      </w:r>
      <w:proofErr w:type="spellStart"/>
      <w:r>
        <w:t>mysql</w:t>
      </w:r>
      <w:proofErr w:type="spellEnd"/>
      <w:r>
        <w:t>/ts2.ibd' FILE_BLOCK_SIZE = 32768</w:t>
      </w:r>
      <w:r w:rsidR="006D7BC6">
        <w:t xml:space="preserve"> </w:t>
      </w:r>
      <w:r>
        <w:t>ENGINE=</w:t>
      </w:r>
      <w:proofErr w:type="gramStart"/>
      <w:r>
        <w:t>INNODB;</w:t>
      </w:r>
      <w:proofErr w:type="gramEnd"/>
    </w:p>
    <w:p w14:paraId="2FEFC86F" w14:textId="77777777" w:rsidR="004F494E" w:rsidRDefault="004F494E" w:rsidP="00E90B1F">
      <w:pPr>
        <w:spacing w:line="240" w:lineRule="auto"/>
        <w:contextualSpacing/>
      </w:pPr>
      <w:r>
        <w:t>ERROR 1478 (HY000): InnoDB: Cannot create a tablespace with FILE_BLOCK_SIZE=32768 because INNODB_PAGE_SIZE=16384.</w:t>
      </w:r>
    </w:p>
    <w:p w14:paraId="1CE9249E" w14:textId="77777777" w:rsidR="004F494E" w:rsidRDefault="004F494E" w:rsidP="00E90B1F">
      <w:pPr>
        <w:spacing w:line="240" w:lineRule="auto"/>
        <w:contextualSpacing/>
      </w:pPr>
    </w:p>
    <w:p w14:paraId="372E7028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TABLESPACE `ts4kb` ADD DATAFILE '/var/lib/</w:t>
      </w:r>
      <w:proofErr w:type="spellStart"/>
      <w:r>
        <w:t>mysql</w:t>
      </w:r>
      <w:proofErr w:type="spellEnd"/>
      <w:r>
        <w:t>/ts4kb.ibd' FILE_BLOCK_SIZE = 4096 ENGINE=</w:t>
      </w:r>
      <w:proofErr w:type="gramStart"/>
      <w:r>
        <w:t>INNODB;</w:t>
      </w:r>
      <w:proofErr w:type="gramEnd"/>
    </w:p>
    <w:p w14:paraId="0B916F33" w14:textId="77777777" w:rsidR="004F494E" w:rsidRDefault="004F494E" w:rsidP="00E90B1F">
      <w:pPr>
        <w:spacing w:line="240" w:lineRule="auto"/>
        <w:contextualSpacing/>
      </w:pPr>
    </w:p>
    <w:p w14:paraId="6563A1A3" w14:textId="77777777" w:rsidR="004F494E" w:rsidRDefault="004F494E" w:rsidP="00E90B1F">
      <w:pPr>
        <w:spacing w:line="240" w:lineRule="auto"/>
        <w:contextualSpacing/>
      </w:pPr>
    </w:p>
    <w:p w14:paraId="3A3CC734" w14:textId="77777777" w:rsidR="004F494E" w:rsidRDefault="004F494E" w:rsidP="00E90B1F">
      <w:pPr>
        <w:spacing w:line="240" w:lineRule="auto"/>
        <w:contextualSpacing/>
      </w:pPr>
      <w:r>
        <w:t>select * from INFORMATION_</w:t>
      </w:r>
      <w:proofErr w:type="gramStart"/>
      <w:r>
        <w:t>SCHEMA.FILES  where</w:t>
      </w:r>
      <w:proofErr w:type="gramEnd"/>
      <w:r>
        <w:t xml:space="preserve"> TABLESPACE_NAME ='general'\G</w:t>
      </w:r>
    </w:p>
    <w:p w14:paraId="10483147" w14:textId="77777777" w:rsidR="004F494E" w:rsidRDefault="004F494E" w:rsidP="00E90B1F">
      <w:pPr>
        <w:spacing w:line="240" w:lineRule="auto"/>
        <w:contextualSpacing/>
      </w:pPr>
      <w:r>
        <w:t>or</w:t>
      </w:r>
    </w:p>
    <w:p w14:paraId="0DF555A1" w14:textId="77777777" w:rsidR="004F494E" w:rsidRDefault="004F494E" w:rsidP="00E90B1F">
      <w:pPr>
        <w:spacing w:line="240" w:lineRule="auto"/>
        <w:contextualSpacing/>
      </w:pPr>
      <w:r>
        <w:t>SELECT TABLESPACE_</w:t>
      </w:r>
      <w:proofErr w:type="gramStart"/>
      <w:r>
        <w:t>NAME,FILE</w:t>
      </w:r>
      <w:proofErr w:type="gramEnd"/>
      <w:r>
        <w:t>_NAME FROM INFORMATION_SCHEMA.FILES;</w:t>
      </w:r>
    </w:p>
    <w:p w14:paraId="17E2B80A" w14:textId="77777777" w:rsidR="004F494E" w:rsidRDefault="004F494E" w:rsidP="00E90B1F">
      <w:pPr>
        <w:spacing w:line="240" w:lineRule="auto"/>
        <w:contextualSpacing/>
      </w:pPr>
      <w:r>
        <w:t>Existing table into general tablespace.</w:t>
      </w:r>
    </w:p>
    <w:p w14:paraId="6FBB1419" w14:textId="77777777" w:rsidR="004F494E" w:rsidRDefault="004F494E" w:rsidP="00E90B1F">
      <w:pPr>
        <w:spacing w:line="240" w:lineRule="auto"/>
        <w:contextualSpacing/>
      </w:pPr>
      <w:r>
        <w:t xml:space="preserve"> </w:t>
      </w:r>
    </w:p>
    <w:p w14:paraId="76FEF352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create table </w:t>
      </w:r>
      <w:proofErr w:type="spellStart"/>
      <w:r>
        <w:t>innodb_table</w:t>
      </w:r>
      <w:proofErr w:type="spellEnd"/>
      <w:r>
        <w:t xml:space="preserve"> (id int (11), </w:t>
      </w:r>
      <w:proofErr w:type="spellStart"/>
      <w:r>
        <w:t>u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78));</w:t>
      </w:r>
    </w:p>
    <w:p w14:paraId="2DC994E4" w14:textId="77777777" w:rsidR="004F494E" w:rsidRDefault="004F494E" w:rsidP="00E90B1F">
      <w:pPr>
        <w:spacing w:line="240" w:lineRule="auto"/>
        <w:contextualSpacing/>
      </w:pPr>
      <w:r>
        <w:t>Query OK, 0 rows affected (0.01 sec)</w:t>
      </w:r>
    </w:p>
    <w:p w14:paraId="2961AB4C" w14:textId="77777777" w:rsidR="004F494E" w:rsidRDefault="004F494E" w:rsidP="00E90B1F">
      <w:pPr>
        <w:spacing w:line="240" w:lineRule="auto"/>
        <w:contextualSpacing/>
      </w:pPr>
      <w:r>
        <w:t xml:space="preserve"> </w:t>
      </w:r>
    </w:p>
    <w:p w14:paraId="22F54C7E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insert into </w:t>
      </w:r>
      <w:proofErr w:type="spellStart"/>
      <w:r>
        <w:t>innodb_table</w:t>
      </w:r>
      <w:proofErr w:type="spellEnd"/>
      <w:r>
        <w:t xml:space="preserve"> </w:t>
      </w:r>
      <w:proofErr w:type="gramStart"/>
      <w:r>
        <w:t>values(</w:t>
      </w:r>
      <w:proofErr w:type="gramEnd"/>
      <w:r>
        <w:t>1,'moving to dba tbs');</w:t>
      </w:r>
    </w:p>
    <w:p w14:paraId="378434FF" w14:textId="77777777" w:rsidR="004F494E" w:rsidRDefault="004F494E" w:rsidP="00E90B1F">
      <w:pPr>
        <w:spacing w:line="240" w:lineRule="auto"/>
        <w:contextualSpacing/>
      </w:pPr>
      <w:r>
        <w:t>Query OK, 1 row affected (0.01 sec)</w:t>
      </w:r>
    </w:p>
    <w:p w14:paraId="65F1EF74" w14:textId="77777777" w:rsidR="004F494E" w:rsidRDefault="004F494E" w:rsidP="00E90B1F">
      <w:pPr>
        <w:spacing w:line="240" w:lineRule="auto"/>
        <w:contextualSpacing/>
      </w:pPr>
      <w:r>
        <w:t xml:space="preserve"> </w:t>
      </w:r>
    </w:p>
    <w:p w14:paraId="0D7C26A9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ALTER TABLE </w:t>
      </w:r>
      <w:proofErr w:type="spellStart"/>
      <w:r>
        <w:t>innodb_table</w:t>
      </w:r>
      <w:proofErr w:type="spellEnd"/>
      <w:r>
        <w:t xml:space="preserve"> TABLESPACE </w:t>
      </w:r>
      <w:proofErr w:type="spellStart"/>
      <w:proofErr w:type="gramStart"/>
      <w:r>
        <w:t>dbatbs</w:t>
      </w:r>
      <w:proofErr w:type="spellEnd"/>
      <w:r>
        <w:t>;</w:t>
      </w:r>
      <w:proofErr w:type="gramEnd"/>
    </w:p>
    <w:p w14:paraId="6EE3DBFC" w14:textId="77777777" w:rsidR="004F494E" w:rsidRDefault="004F494E" w:rsidP="00E90B1F">
      <w:pPr>
        <w:spacing w:line="240" w:lineRule="auto"/>
        <w:contextualSpacing/>
      </w:pPr>
      <w:r>
        <w:t>Query OK, 0 rows affected (0.02 sec)</w:t>
      </w:r>
    </w:p>
    <w:p w14:paraId="367B5466" w14:textId="77777777" w:rsidR="004F494E" w:rsidRDefault="004F494E" w:rsidP="00E90B1F">
      <w:pPr>
        <w:spacing w:line="240" w:lineRule="auto"/>
        <w:contextualSpacing/>
      </w:pPr>
      <w:r>
        <w:t xml:space="preserve">Records: </w:t>
      </w:r>
      <w:proofErr w:type="gramStart"/>
      <w:r>
        <w:t>0  Duplicates</w:t>
      </w:r>
      <w:proofErr w:type="gramEnd"/>
      <w:r>
        <w:t>: 0  Warnings: 0</w:t>
      </w:r>
    </w:p>
    <w:p w14:paraId="34619EA7" w14:textId="77777777" w:rsidR="004F494E" w:rsidRDefault="004F494E" w:rsidP="00E90B1F">
      <w:pPr>
        <w:spacing w:line="240" w:lineRule="auto"/>
        <w:contextualSpacing/>
      </w:pPr>
    </w:p>
    <w:p w14:paraId="20103F17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CREATE TABLESPACE `sbtest3` ADD DATAFILE '/var/lib/</w:t>
      </w:r>
      <w:proofErr w:type="spellStart"/>
      <w:r>
        <w:t>mysql</w:t>
      </w:r>
      <w:proofErr w:type="spellEnd"/>
      <w:r>
        <w:t>/sbtest3.ibd' engine=</w:t>
      </w:r>
      <w:proofErr w:type="spellStart"/>
      <w:proofErr w:type="gramStart"/>
      <w:r>
        <w:t>InnoDB</w:t>
      </w:r>
      <w:proofErr w:type="spellEnd"/>
      <w:r>
        <w:t>;</w:t>
      </w:r>
      <w:proofErr w:type="gramEnd"/>
    </w:p>
    <w:p w14:paraId="2A5127B4" w14:textId="77777777" w:rsidR="004F494E" w:rsidRDefault="004F494E" w:rsidP="00E90B1F">
      <w:pPr>
        <w:spacing w:line="240" w:lineRule="auto"/>
        <w:contextualSpacing/>
      </w:pPr>
      <w:r>
        <w:t>Query OK, 0 rows affected (0,02 sec)</w:t>
      </w:r>
    </w:p>
    <w:p w14:paraId="066CEFC6" w14:textId="77777777" w:rsidR="004F494E" w:rsidRDefault="004F494E" w:rsidP="00E90B1F">
      <w:pPr>
        <w:spacing w:line="240" w:lineRule="auto"/>
        <w:contextualSpacing/>
      </w:pPr>
    </w:p>
    <w:p w14:paraId="1C372811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alter table </w:t>
      </w:r>
      <w:proofErr w:type="spellStart"/>
      <w:r>
        <w:t>dbatbs</w:t>
      </w:r>
      <w:proofErr w:type="spellEnd"/>
      <w:r>
        <w:t xml:space="preserve"> tablespace = </w:t>
      </w:r>
      <w:proofErr w:type="gramStart"/>
      <w:r>
        <w:t>sbtest3;</w:t>
      </w:r>
      <w:proofErr w:type="gramEnd"/>
    </w:p>
    <w:p w14:paraId="0B08E34E" w14:textId="77777777" w:rsidR="004F494E" w:rsidRDefault="004F494E" w:rsidP="00E90B1F">
      <w:pPr>
        <w:spacing w:line="240" w:lineRule="auto"/>
        <w:contextualSpacing/>
      </w:pPr>
      <w:r>
        <w:t>Query OK, 0 rows affected (3 min 23,50 sec)</w:t>
      </w:r>
    </w:p>
    <w:p w14:paraId="6F04D39E" w14:textId="77777777" w:rsidR="004F494E" w:rsidRDefault="004F494E" w:rsidP="00E90B1F">
      <w:pPr>
        <w:spacing w:line="240" w:lineRule="auto"/>
        <w:contextualSpacing/>
      </w:pPr>
      <w:r>
        <w:t>Records: 0 Duplicates: 0 Warnings: 0</w:t>
      </w:r>
    </w:p>
    <w:p w14:paraId="27373BA7" w14:textId="77777777" w:rsidR="004F494E" w:rsidRDefault="004F494E" w:rsidP="00E90B1F">
      <w:pPr>
        <w:spacing w:line="240" w:lineRule="auto"/>
        <w:contextualSpacing/>
      </w:pPr>
    </w:p>
    <w:p w14:paraId="0CF834D6" w14:textId="77777777" w:rsidR="004F494E" w:rsidRDefault="004F494E" w:rsidP="00E90B1F">
      <w:pPr>
        <w:spacing w:line="240" w:lineRule="auto"/>
        <w:contextualSpacing/>
      </w:pPr>
      <w:r>
        <w:t># dropping old tablespace</w:t>
      </w:r>
    </w:p>
    <w:p w14:paraId="290FADF1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 xml:space="preserve">&gt; drop tablespace </w:t>
      </w:r>
      <w:proofErr w:type="spellStart"/>
      <w:proofErr w:type="gramStart"/>
      <w:r>
        <w:t>bigtbs</w:t>
      </w:r>
      <w:proofErr w:type="spellEnd"/>
      <w:r>
        <w:t>;</w:t>
      </w:r>
      <w:proofErr w:type="gramEnd"/>
    </w:p>
    <w:p w14:paraId="5990B2DE" w14:textId="77777777" w:rsidR="004F494E" w:rsidRDefault="004F494E" w:rsidP="00E90B1F">
      <w:pPr>
        <w:spacing w:line="240" w:lineRule="auto"/>
        <w:contextualSpacing/>
      </w:pPr>
      <w:r>
        <w:t>Query OK, 0 rows affected (0,13 sec)</w:t>
      </w:r>
    </w:p>
    <w:p w14:paraId="1F2AD0F5" w14:textId="77777777" w:rsidR="004F494E" w:rsidRDefault="004F494E" w:rsidP="00E90B1F">
      <w:pPr>
        <w:spacing w:line="240" w:lineRule="auto"/>
        <w:contextualSpacing/>
      </w:pPr>
    </w:p>
    <w:p w14:paraId="489F0678" w14:textId="77777777" w:rsidR="004F494E" w:rsidRDefault="004F494E" w:rsidP="00E90B1F">
      <w:pPr>
        <w:spacing w:line="240" w:lineRule="auto"/>
        <w:contextualSpacing/>
      </w:pPr>
      <w:r>
        <w:t xml:space="preserve">There should be sbtest3.isl file in MySQL </w:t>
      </w:r>
      <w:proofErr w:type="spellStart"/>
      <w:r>
        <w:t>datadir</w:t>
      </w:r>
      <w:proofErr w:type="spellEnd"/>
      <w:r>
        <w:t>:</w:t>
      </w:r>
    </w:p>
    <w:p w14:paraId="17C7FDAB" w14:textId="77777777" w:rsidR="004F494E" w:rsidRDefault="004F494E" w:rsidP="00E90B1F">
      <w:pPr>
        <w:spacing w:line="240" w:lineRule="auto"/>
        <w:contextualSpacing/>
      </w:pPr>
    </w:p>
    <w:p w14:paraId="6E5B34F4" w14:textId="77777777" w:rsidR="004F494E" w:rsidRDefault="004F494E" w:rsidP="00E90B1F">
      <w:pPr>
        <w:spacing w:line="240" w:lineRule="auto"/>
        <w:contextualSpacing/>
      </w:pPr>
      <w:r>
        <w:t xml:space="preserve">[root@mysql-57 </w:t>
      </w:r>
      <w:proofErr w:type="spellStart"/>
      <w:proofErr w:type="gramStart"/>
      <w:r>
        <w:t>mysql</w:t>
      </w:r>
      <w:proofErr w:type="spellEnd"/>
      <w:r>
        <w:t>]#</w:t>
      </w:r>
      <w:proofErr w:type="gramEnd"/>
      <w:r>
        <w:t xml:space="preserve"> ls | grep sbtest3.isl</w:t>
      </w:r>
    </w:p>
    <w:p w14:paraId="3C0B5872" w14:textId="77777777" w:rsidR="004F494E" w:rsidRDefault="004F494E" w:rsidP="00E90B1F">
      <w:pPr>
        <w:spacing w:line="240" w:lineRule="auto"/>
        <w:contextualSpacing/>
      </w:pPr>
      <w:r>
        <w:t>sbtest3.isl</w:t>
      </w:r>
    </w:p>
    <w:p w14:paraId="1A4CE528" w14:textId="77777777" w:rsidR="004F494E" w:rsidRDefault="004F494E" w:rsidP="00E90B1F">
      <w:pPr>
        <w:spacing w:line="240" w:lineRule="auto"/>
        <w:contextualSpacing/>
      </w:pPr>
    </w:p>
    <w:p w14:paraId="12FFFDE9" w14:textId="77777777" w:rsidR="004F494E" w:rsidRDefault="004F494E" w:rsidP="00E90B1F">
      <w:pPr>
        <w:spacing w:line="240" w:lineRule="auto"/>
        <w:contextualSpacing/>
      </w:pPr>
      <w:proofErr w:type="gramStart"/>
      <w:r>
        <w:t>Note:-</w:t>
      </w:r>
      <w:proofErr w:type="gramEnd"/>
    </w:p>
    <w:p w14:paraId="01BC86F9" w14:textId="77777777" w:rsidR="004F494E" w:rsidRDefault="004F494E" w:rsidP="00E90B1F">
      <w:pPr>
        <w:spacing w:line="240" w:lineRule="auto"/>
        <w:contextualSpacing/>
      </w:pPr>
    </w:p>
    <w:p w14:paraId="3892C231" w14:textId="77777777" w:rsidR="004F494E" w:rsidRDefault="004F494E" w:rsidP="00E90B1F">
      <w:pPr>
        <w:spacing w:line="240" w:lineRule="auto"/>
        <w:contextualSpacing/>
      </w:pPr>
      <w:r>
        <w:t>ALTER TABLESPACE is not supported by InnoDB.</w:t>
      </w:r>
    </w:p>
    <w:p w14:paraId="7130B36F" w14:textId="77777777" w:rsidR="004F494E" w:rsidRDefault="004F494E" w:rsidP="00E90B1F">
      <w:pPr>
        <w:spacing w:line="240" w:lineRule="auto"/>
        <w:contextualSpacing/>
      </w:pPr>
    </w:p>
    <w:p w14:paraId="74608DCD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alter TABLESPACE `</w:t>
      </w:r>
      <w:proofErr w:type="spellStart"/>
      <w:r>
        <w:t>bigtbs</w:t>
      </w:r>
      <w:proofErr w:type="spellEnd"/>
      <w:r>
        <w:t>` ADD DATAFILE '/var/lib/</w:t>
      </w:r>
      <w:proofErr w:type="spellStart"/>
      <w:r>
        <w:t>mysql</w:t>
      </w:r>
      <w:proofErr w:type="spellEnd"/>
      <w:r>
        <w:t xml:space="preserve">/bigtbs2.ibd' </w:t>
      </w:r>
    </w:p>
    <w:p w14:paraId="372CE1A4" w14:textId="77777777" w:rsidR="004F494E" w:rsidRDefault="004F494E" w:rsidP="00E90B1F">
      <w:pPr>
        <w:spacing w:line="240" w:lineRule="auto"/>
        <w:contextualSpacing/>
      </w:pPr>
    </w:p>
    <w:p w14:paraId="4FD92745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CREATE TABLESPACE new ADD DATAFILE '</w:t>
      </w:r>
      <w:proofErr w:type="spellStart"/>
      <w:r>
        <w:t>new.ibd</w:t>
      </w:r>
      <w:proofErr w:type="spellEnd"/>
      <w:r>
        <w:t>' engine=</w:t>
      </w:r>
      <w:proofErr w:type="spellStart"/>
      <w:proofErr w:type="gramStart"/>
      <w:r>
        <w:t>InnoDB</w:t>
      </w:r>
      <w:proofErr w:type="spellEnd"/>
      <w:r>
        <w:t>;</w:t>
      </w:r>
      <w:proofErr w:type="gramEnd"/>
    </w:p>
    <w:p w14:paraId="58C461F9" w14:textId="77777777" w:rsidR="004F494E" w:rsidRDefault="004F494E" w:rsidP="00E90B1F">
      <w:pPr>
        <w:spacing w:line="240" w:lineRule="auto"/>
        <w:contextualSpacing/>
      </w:pPr>
    </w:p>
    <w:p w14:paraId="00EF7A7B" w14:textId="77777777" w:rsidR="004F494E" w:rsidRDefault="004F494E" w:rsidP="00E90B1F">
      <w:pPr>
        <w:spacing w:line="240" w:lineRule="auto"/>
        <w:contextualSpacing/>
      </w:pPr>
      <w:r>
        <w:t>CREATE TABLESPACE `ts8k` ADD DATAFILE 'ts8k.ibd' FILE_BLOCK_SIZE = 8192 ENGINE=</w:t>
      </w:r>
      <w:proofErr w:type="gramStart"/>
      <w:r>
        <w:t>INNODB;</w:t>
      </w:r>
      <w:proofErr w:type="gramEnd"/>
    </w:p>
    <w:p w14:paraId="7E3A7F2C" w14:textId="77777777" w:rsidR="004F494E" w:rsidRDefault="004F494E" w:rsidP="00E90B1F">
      <w:pPr>
        <w:spacing w:line="240" w:lineRule="auto"/>
        <w:contextualSpacing/>
      </w:pPr>
    </w:p>
    <w:p w14:paraId="252DA78F" w14:textId="77777777" w:rsidR="004F494E" w:rsidRDefault="004F494E" w:rsidP="00E90B1F">
      <w:pPr>
        <w:spacing w:line="240" w:lineRule="auto"/>
        <w:contextualSpacing/>
      </w:pPr>
      <w:r>
        <w:t>SELECT FILE_NAME, FILE_TYPE, LOGFILE_GROUP_NAME, STATUS, EXTRA FROM INFORMATION_SCHEMA.FILES WHERE TABLESPACE_NAME = 'ts2</w:t>
      </w:r>
      <w:proofErr w:type="gramStart"/>
      <w:r>
        <w:t>';</w:t>
      </w:r>
      <w:proofErr w:type="gramEnd"/>
    </w:p>
    <w:p w14:paraId="6381DF9B" w14:textId="77777777" w:rsidR="004F494E" w:rsidRDefault="004F494E" w:rsidP="00E90B1F">
      <w:pPr>
        <w:spacing w:line="240" w:lineRule="auto"/>
        <w:contextualSpacing/>
      </w:pPr>
      <w:proofErr w:type="gramStart"/>
      <w:r>
        <w:t>Note:-</w:t>
      </w:r>
      <w:proofErr w:type="gramEnd"/>
      <w:r>
        <w:t xml:space="preserve"> EXTRA it will says whether its cluster node or stand alone</w:t>
      </w:r>
    </w:p>
    <w:p w14:paraId="086C222A" w14:textId="77777777" w:rsidR="004F494E" w:rsidRDefault="004F494E" w:rsidP="00E90B1F">
      <w:pPr>
        <w:spacing w:line="240" w:lineRule="auto"/>
        <w:contextualSpacing/>
      </w:pPr>
    </w:p>
    <w:p w14:paraId="106BB6A3" w14:textId="01677BB1" w:rsidR="004441C2" w:rsidRPr="004441C2" w:rsidRDefault="004441C2" w:rsidP="00E90B1F">
      <w:pPr>
        <w:spacing w:line="240" w:lineRule="auto"/>
        <w:contextualSpacing/>
        <w:rPr>
          <w:b/>
          <w:sz w:val="24"/>
        </w:rPr>
      </w:pPr>
      <w:r w:rsidRPr="004441C2">
        <w:rPr>
          <w:b/>
          <w:sz w:val="24"/>
        </w:rPr>
        <w:t>----</w:t>
      </w:r>
      <w:proofErr w:type="gramStart"/>
      <w:r w:rsidRPr="004441C2">
        <w:rPr>
          <w:b/>
          <w:sz w:val="24"/>
        </w:rPr>
        <w:t>Note:-</w:t>
      </w:r>
      <w:proofErr w:type="gramEnd"/>
      <w:r w:rsidRPr="004441C2">
        <w:rPr>
          <w:b/>
          <w:sz w:val="24"/>
        </w:rPr>
        <w:t xml:space="preserve"> In NDB Storage Engine</w:t>
      </w:r>
    </w:p>
    <w:p w14:paraId="37676B77" w14:textId="4E7F9B0A" w:rsidR="004F494E" w:rsidRDefault="004F494E" w:rsidP="00E90B1F">
      <w:pPr>
        <w:spacing w:line="240" w:lineRule="auto"/>
        <w:contextualSpacing/>
      </w:pPr>
      <w:r>
        <w:t>CREATE LOGFILE GROUP myg1 ADD UNDOFILE 'myundo-1.dat' ENGINE=</w:t>
      </w:r>
      <w:proofErr w:type="gramStart"/>
      <w:r>
        <w:t>NDB;</w:t>
      </w:r>
      <w:proofErr w:type="gramEnd"/>
    </w:p>
    <w:p w14:paraId="159295A4" w14:textId="77777777" w:rsidR="004F494E" w:rsidRDefault="004F494E" w:rsidP="00E90B1F">
      <w:pPr>
        <w:spacing w:line="240" w:lineRule="auto"/>
        <w:contextualSpacing/>
      </w:pPr>
    </w:p>
    <w:p w14:paraId="33836D26" w14:textId="77777777" w:rsidR="004F494E" w:rsidRDefault="004F494E" w:rsidP="00E90B1F">
      <w:pPr>
        <w:spacing w:line="240" w:lineRule="auto"/>
        <w:contextualSpacing/>
      </w:pPr>
      <w:proofErr w:type="spellStart"/>
      <w:r>
        <w:t>mysql</w:t>
      </w:r>
      <w:proofErr w:type="spellEnd"/>
      <w:r>
        <w:t>&gt; CREATE LOGFILE GROUP myg1 ADD UNDOFILE 'myundo-1.dat' ENGINE=</w:t>
      </w:r>
      <w:proofErr w:type="gramStart"/>
      <w:r>
        <w:t>INNODB;</w:t>
      </w:r>
      <w:proofErr w:type="gramEnd"/>
    </w:p>
    <w:p w14:paraId="53FF29F6" w14:textId="77777777" w:rsidR="004F494E" w:rsidRDefault="004F494E" w:rsidP="00E90B1F">
      <w:pPr>
        <w:spacing w:line="240" w:lineRule="auto"/>
        <w:contextualSpacing/>
      </w:pPr>
      <w:r>
        <w:t>ERROR 1478 (HY000): Table storage engine 'InnoDB' does not support the create option 'LOGFILE GROUP'</w:t>
      </w:r>
    </w:p>
    <w:p w14:paraId="7EF9B66D" w14:textId="77777777" w:rsidR="004F494E" w:rsidRDefault="004F494E" w:rsidP="00E90B1F">
      <w:pPr>
        <w:spacing w:line="240" w:lineRule="auto"/>
        <w:contextualSpacing/>
      </w:pPr>
    </w:p>
    <w:p w14:paraId="4CD881A9" w14:textId="77777777" w:rsidR="004F494E" w:rsidRDefault="004F494E" w:rsidP="00E90B1F">
      <w:pPr>
        <w:spacing w:line="240" w:lineRule="auto"/>
        <w:contextualSpacing/>
      </w:pPr>
    </w:p>
    <w:p w14:paraId="28F31939" w14:textId="77777777" w:rsidR="004F494E" w:rsidRDefault="004F494E" w:rsidP="00E90B1F">
      <w:pPr>
        <w:spacing w:line="240" w:lineRule="auto"/>
        <w:contextualSpacing/>
      </w:pPr>
      <w:r>
        <w:t>show variables like '%</w:t>
      </w:r>
      <w:proofErr w:type="spellStart"/>
      <w:r>
        <w:t>innodb_file_per_table</w:t>
      </w:r>
      <w:proofErr w:type="spellEnd"/>
      <w:r>
        <w:t>%'</w:t>
      </w:r>
    </w:p>
    <w:p w14:paraId="111B579B" w14:textId="77777777" w:rsidR="004F494E" w:rsidRDefault="004F494E" w:rsidP="00E90B1F">
      <w:pPr>
        <w:spacing w:line="240" w:lineRule="auto"/>
        <w:contextualSpacing/>
      </w:pPr>
    </w:p>
    <w:p w14:paraId="60FC9C1D" w14:textId="77777777" w:rsidR="004F494E" w:rsidRDefault="004F494E" w:rsidP="00E90B1F">
      <w:pPr>
        <w:spacing w:line="240" w:lineRule="auto"/>
        <w:contextualSpacing/>
      </w:pPr>
      <w:r>
        <w:t xml:space="preserve">select </w:t>
      </w:r>
      <w:proofErr w:type="spellStart"/>
      <w:r>
        <w:t>table_</w:t>
      </w:r>
      <w:proofErr w:type="gramStart"/>
      <w:r>
        <w:t>id,name</w:t>
      </w:r>
      <w:proofErr w:type="gramEnd"/>
      <w:r>
        <w:t>,space_type</w:t>
      </w:r>
      <w:proofErr w:type="spellEnd"/>
      <w:r>
        <w:t xml:space="preserve"> from </w:t>
      </w:r>
      <w:proofErr w:type="spellStart"/>
      <w:r>
        <w:t>information_schema.innodb_sys_tables</w:t>
      </w:r>
      <w:proofErr w:type="spellEnd"/>
      <w:r>
        <w:t>;</w:t>
      </w:r>
    </w:p>
    <w:p w14:paraId="55FDF753" w14:textId="77777777" w:rsidR="004F494E" w:rsidRDefault="004F494E" w:rsidP="00E90B1F">
      <w:pPr>
        <w:spacing w:line="240" w:lineRule="auto"/>
        <w:contextualSpacing/>
      </w:pPr>
    </w:p>
    <w:p w14:paraId="0B060F7C" w14:textId="77777777" w:rsidR="004F494E" w:rsidRDefault="004F494E" w:rsidP="00E90B1F">
      <w:pPr>
        <w:spacing w:line="240" w:lineRule="auto"/>
        <w:contextualSpacing/>
      </w:pPr>
      <w:r>
        <w:t xml:space="preserve">select * from </w:t>
      </w:r>
      <w:proofErr w:type="spellStart"/>
      <w:r>
        <w:t>information_</w:t>
      </w:r>
      <w:proofErr w:type="gramStart"/>
      <w:r>
        <w:t>schema.INNODB</w:t>
      </w:r>
      <w:proofErr w:type="gramEnd"/>
      <w:r>
        <w:t>_SYS_DATAFILES</w:t>
      </w:r>
      <w:proofErr w:type="spellEnd"/>
      <w:r>
        <w:t>;</w:t>
      </w:r>
    </w:p>
    <w:p w14:paraId="028CC3D8" w14:textId="77777777" w:rsidR="004F494E" w:rsidRDefault="004F494E" w:rsidP="00E90B1F">
      <w:pPr>
        <w:spacing w:line="240" w:lineRule="auto"/>
        <w:contextualSpacing/>
      </w:pPr>
    </w:p>
    <w:p w14:paraId="1447A0F4" w14:textId="77777777" w:rsidR="004F494E" w:rsidRDefault="004F494E" w:rsidP="00E90B1F">
      <w:pPr>
        <w:spacing w:line="240" w:lineRule="auto"/>
        <w:contextualSpacing/>
      </w:pPr>
      <w:r>
        <w:t xml:space="preserve">SELECT </w:t>
      </w:r>
      <w:proofErr w:type="spellStart"/>
      <w:r>
        <w:t>table_</w:t>
      </w:r>
      <w:proofErr w:type="gramStart"/>
      <w:r>
        <w:t>name,TABLE</w:t>
      </w:r>
      <w:proofErr w:type="gramEnd"/>
      <w:r>
        <w:t>_ROWS,CREATE_TIME,table_type</w:t>
      </w:r>
      <w:proofErr w:type="spellEnd"/>
      <w:r>
        <w:t xml:space="preserve"> FROM INFORMATION_SCHEMA.TABLES where TABLE_SCHEMA='</w:t>
      </w:r>
      <w:proofErr w:type="spellStart"/>
      <w:r>
        <w:t>bigdb</w:t>
      </w:r>
      <w:proofErr w:type="spellEnd"/>
      <w:r>
        <w:t>';</w:t>
      </w:r>
    </w:p>
    <w:p w14:paraId="1AF672CE" w14:textId="77777777" w:rsidR="004F494E" w:rsidRDefault="004F494E" w:rsidP="00E90B1F">
      <w:pPr>
        <w:spacing w:line="240" w:lineRule="auto"/>
        <w:contextualSpacing/>
      </w:pPr>
    </w:p>
    <w:p w14:paraId="7B9F0B38" w14:textId="77777777" w:rsidR="004F494E" w:rsidRDefault="004F494E" w:rsidP="00E90B1F">
      <w:pPr>
        <w:spacing w:line="240" w:lineRule="auto"/>
        <w:contextualSpacing/>
      </w:pPr>
    </w:p>
    <w:p w14:paraId="1F7E6100" w14:textId="77777777" w:rsidR="004F494E" w:rsidRDefault="004F494E" w:rsidP="00E90B1F">
      <w:pPr>
        <w:spacing w:line="240" w:lineRule="auto"/>
        <w:contextualSpacing/>
      </w:pPr>
    </w:p>
    <w:p w14:paraId="4E5C0801" w14:textId="77777777" w:rsidR="004F494E" w:rsidRDefault="004F494E" w:rsidP="00E90B1F">
      <w:pPr>
        <w:spacing w:line="240" w:lineRule="auto"/>
        <w:contextualSpacing/>
      </w:pPr>
      <w:r>
        <w:t xml:space="preserve">   </w:t>
      </w:r>
    </w:p>
    <w:p w14:paraId="3BABE162" w14:textId="77777777" w:rsidR="004F494E" w:rsidRDefault="004F494E" w:rsidP="00E90B1F">
      <w:pPr>
        <w:spacing w:line="240" w:lineRule="auto"/>
        <w:contextualSpacing/>
      </w:pPr>
    </w:p>
    <w:p w14:paraId="4BF25055" w14:textId="77777777" w:rsidR="004F494E" w:rsidRDefault="004F494E" w:rsidP="00E90B1F">
      <w:pPr>
        <w:spacing w:line="240" w:lineRule="auto"/>
        <w:contextualSpacing/>
      </w:pPr>
      <w:r>
        <w:t xml:space="preserve">  </w:t>
      </w:r>
    </w:p>
    <w:p w14:paraId="3D980720" w14:textId="77777777" w:rsidR="001007A2" w:rsidRDefault="001007A2" w:rsidP="00E90B1F">
      <w:pPr>
        <w:spacing w:line="240" w:lineRule="auto"/>
        <w:contextualSpacing/>
      </w:pPr>
    </w:p>
    <w:sectPr w:rsidR="00100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D0B2C"/>
    <w:multiLevelType w:val="multilevel"/>
    <w:tmpl w:val="943C2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YzsTAxMTY0NzRR0lEKTi0uzszPAykwNKoFAP3VuKgtAAAA"/>
  </w:docVars>
  <w:rsids>
    <w:rsidRoot w:val="00B36011"/>
    <w:rsid w:val="000344E6"/>
    <w:rsid w:val="001007A2"/>
    <w:rsid w:val="00245F9A"/>
    <w:rsid w:val="0042466B"/>
    <w:rsid w:val="004441C2"/>
    <w:rsid w:val="004F494E"/>
    <w:rsid w:val="006644FF"/>
    <w:rsid w:val="006A49CC"/>
    <w:rsid w:val="006D7BC6"/>
    <w:rsid w:val="006F090C"/>
    <w:rsid w:val="00714D26"/>
    <w:rsid w:val="00842FA9"/>
    <w:rsid w:val="008A38AA"/>
    <w:rsid w:val="00AF13C0"/>
    <w:rsid w:val="00B21AD2"/>
    <w:rsid w:val="00B36011"/>
    <w:rsid w:val="00CD13FF"/>
    <w:rsid w:val="00DC3370"/>
    <w:rsid w:val="00E90B1F"/>
    <w:rsid w:val="00EF184A"/>
    <w:rsid w:val="00F9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2C2EE"/>
  <w15:chartTrackingRefBased/>
  <w15:docId w15:val="{A1D34038-A0E0-4200-B738-ED1602CE5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01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02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4</Pages>
  <Words>848</Words>
  <Characters>483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19</cp:revision>
  <dcterms:created xsi:type="dcterms:W3CDTF">2020-11-13T04:00:00Z</dcterms:created>
  <dcterms:modified xsi:type="dcterms:W3CDTF">2022-04-08T02:43:00Z</dcterms:modified>
</cp:coreProperties>
</file>